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F8775A" w14:textId="4891A913" w:rsidR="00F865F8" w:rsidRPr="00DD57D9" w:rsidRDefault="00F865F8" w:rsidP="00F865F8">
      <w:pPr>
        <w:jc w:val="center"/>
        <w:rPr>
          <w:b/>
        </w:rPr>
      </w:pPr>
      <w:bookmarkStart w:id="0" w:name="_GoBack"/>
      <w:bookmarkEnd w:id="0"/>
      <w:r>
        <w:rPr>
          <w:b/>
        </w:rPr>
        <w:t>Business</w:t>
      </w:r>
      <w:r w:rsidRPr="00DD57D9">
        <w:rPr>
          <w:b/>
        </w:rPr>
        <w:t xml:space="preserve"> Scenario for Cool Widgets, Inc.</w:t>
      </w:r>
      <w:r w:rsidR="00664C16">
        <w:rPr>
          <w:b/>
        </w:rPr>
        <w:t xml:space="preserve"> (CWI)</w:t>
      </w:r>
    </w:p>
    <w:p w14:paraId="530776C9" w14:textId="77777777" w:rsidR="00F865F8" w:rsidRDefault="00F865F8" w:rsidP="00F865F8">
      <w:r>
        <w:t>Who:</w:t>
      </w:r>
    </w:p>
    <w:p w14:paraId="6064D49C" w14:textId="277EEF81" w:rsidR="00F865F8" w:rsidRDefault="00F865F8" w:rsidP="00F865F8">
      <w:r>
        <w:t xml:space="preserve">Cool Widgets, </w:t>
      </w:r>
      <w:proofErr w:type="spellStart"/>
      <w:r>
        <w:t>Inc</w:t>
      </w:r>
      <w:proofErr w:type="spellEnd"/>
      <w:r>
        <w:t xml:space="preserve"> (CWI), </w:t>
      </w:r>
      <w:r w:rsidR="006B5C55">
        <w:t xml:space="preserve">is </w:t>
      </w:r>
      <w:r>
        <w:t>a fictitious collection agency</w:t>
      </w:r>
      <w:r w:rsidR="006B5C55">
        <w:t xml:space="preserve"> that is currently experiencing significant growth</w:t>
      </w:r>
      <w:r w:rsidR="006011AE">
        <w:t>, which has greatly increased physical mail volume</w:t>
      </w:r>
      <w:r w:rsidR="006B5C55">
        <w:t>. O</w:t>
      </w:r>
      <w:r>
        <w:t xml:space="preserve">ne of </w:t>
      </w:r>
      <w:r w:rsidR="00E74652">
        <w:t>CWI’s</w:t>
      </w:r>
      <w:r>
        <w:t xml:space="preserve"> long term strategic goals</w:t>
      </w:r>
      <w:r w:rsidR="00E74652">
        <w:t xml:space="preserve"> is to strengthen its brand</w:t>
      </w:r>
      <w:r>
        <w:t xml:space="preserve"> </w:t>
      </w:r>
      <w:r w:rsidR="00E74652">
        <w:t>by</w:t>
      </w:r>
      <w:r>
        <w:t xml:space="preserve"> streamlin</w:t>
      </w:r>
      <w:r w:rsidR="00E74652">
        <w:t>ing</w:t>
      </w:r>
      <w:r>
        <w:t xml:space="preserve"> internal operations</w:t>
      </w:r>
      <w:r w:rsidR="00E74652">
        <w:t>. T</w:t>
      </w:r>
      <w:r w:rsidR="006011AE">
        <w:t>o facilitate this CWI intends to add employees and two new branch offices. However, w</w:t>
      </w:r>
      <w:r w:rsidR="00EE0EB1">
        <w:t xml:space="preserve">ith the additional business and projected growth, </w:t>
      </w:r>
      <w:r>
        <w:t xml:space="preserve">Cool Widgets needs a more efficient method for handling </w:t>
      </w:r>
      <w:proofErr w:type="gramStart"/>
      <w:r>
        <w:t xml:space="preserve">its </w:t>
      </w:r>
      <w:r w:rsidR="00E74652">
        <w:t xml:space="preserve"> rapidly</w:t>
      </w:r>
      <w:proofErr w:type="gramEnd"/>
      <w:r w:rsidR="00E74652">
        <w:t xml:space="preserve"> expanding </w:t>
      </w:r>
      <w:r>
        <w:t>mail volume.</w:t>
      </w:r>
    </w:p>
    <w:p w14:paraId="173D4B7A" w14:textId="77777777" w:rsidR="00F865F8" w:rsidRDefault="00F865F8" w:rsidP="00F865F8">
      <w:r>
        <w:t>What, Where &amp; Why:</w:t>
      </w:r>
    </w:p>
    <w:p w14:paraId="258542E4" w14:textId="398D68E7" w:rsidR="00F865F8" w:rsidRDefault="00F865F8" w:rsidP="00F865F8">
      <w:r>
        <w:t xml:space="preserve">CWI is in need of streamlining the receipt and internal delivery of </w:t>
      </w:r>
      <w:r w:rsidR="006011AE">
        <w:t>mail</w:t>
      </w:r>
      <w:r>
        <w:t xml:space="preserve"> for accounts payable (AP)</w:t>
      </w:r>
      <w:r w:rsidR="00E74652">
        <w:t>,</w:t>
      </w:r>
      <w:r>
        <w:t xml:space="preserve"> accounts receivables</w:t>
      </w:r>
      <w:r w:rsidR="00EE0EB1">
        <w:t xml:space="preserve"> </w:t>
      </w:r>
      <w:r>
        <w:t>(AR), and account collections (AC)</w:t>
      </w:r>
      <w:r w:rsidR="009B64B7">
        <w:t>. These departments have</w:t>
      </w:r>
      <w:r>
        <w:t xml:space="preserve"> the </w:t>
      </w:r>
      <w:r w:rsidR="006011AE">
        <w:t>greatest number of</w:t>
      </w:r>
      <w:r>
        <w:t xml:space="preserve"> manual activities in the organization</w:t>
      </w:r>
      <w:r w:rsidR="00A177E4">
        <w:t xml:space="preserve"> </w:t>
      </w:r>
      <w:r w:rsidR="00EE0EB1">
        <w:t>because</w:t>
      </w:r>
      <w:r w:rsidR="00A177E4">
        <w:t xml:space="preserve"> most of the physical mail that comes into the organization ends up in these</w:t>
      </w:r>
      <w:r w:rsidR="00E74652">
        <w:t xml:space="preserve"> three</w:t>
      </w:r>
      <w:r w:rsidR="00A177E4">
        <w:t xml:space="preserve"> areas</w:t>
      </w:r>
      <w:r>
        <w:t xml:space="preserve">. </w:t>
      </w:r>
      <w:r w:rsidR="004D19B6">
        <w:t xml:space="preserve">The AC and AR departments have the </w:t>
      </w:r>
      <w:r w:rsidR="00E74652">
        <w:t>largest portion of the</w:t>
      </w:r>
      <w:r w:rsidR="004D19B6">
        <w:t xml:space="preserve"> incoming mail. These two departments are responsible for </w:t>
      </w:r>
      <w:r w:rsidR="006011AE">
        <w:t xml:space="preserve">managing revenue, </w:t>
      </w:r>
      <w:r w:rsidR="004D19B6">
        <w:t>processing the payments sent in by customers</w:t>
      </w:r>
      <w:r w:rsidR="006011AE">
        <w:t>,</w:t>
      </w:r>
      <w:r w:rsidR="004D19B6">
        <w:t xml:space="preserve"> and remitting the funds to the client organizations.</w:t>
      </w:r>
    </w:p>
    <w:p w14:paraId="0463E7D1" w14:textId="7397DCD4" w:rsidR="00F865F8" w:rsidRDefault="00F865F8" w:rsidP="00F865F8">
      <w:r>
        <w:t xml:space="preserve">CWI </w:t>
      </w:r>
      <w:r w:rsidR="00A177E4">
        <w:t>handles</w:t>
      </w:r>
      <w:r>
        <w:t xml:space="preserve"> over a 1,000 pieces of mail on a daily basis</w:t>
      </w:r>
      <w:r w:rsidR="00EE0EB1">
        <w:t>. The mail includes</w:t>
      </w:r>
      <w:r>
        <w:t xml:space="preserve"> letters, bank statements, checks, invoices, solicitations, </w:t>
      </w:r>
      <w:r w:rsidR="00A177E4">
        <w:t>UPS, Fed-Ex, and courier deliveries</w:t>
      </w:r>
      <w:r w:rsidR="00EE0EB1">
        <w:t xml:space="preserve">. All </w:t>
      </w:r>
      <w:r w:rsidR="00A177E4">
        <w:t>of</w:t>
      </w:r>
      <w:r w:rsidR="00EE0EB1">
        <w:t xml:space="preserve"> these</w:t>
      </w:r>
      <w:r>
        <w:t xml:space="preserve"> must be sorted and routed appropriately. </w:t>
      </w:r>
    </w:p>
    <w:p w14:paraId="38797364" w14:textId="415A5AA6" w:rsidR="00EE0EB1" w:rsidRDefault="00F865F8" w:rsidP="00F865F8">
      <w:r>
        <w:t xml:space="preserve">The task of sorting and promptly delivering the large volume of incoming mail is complicated by the frequent misidentification and misrouting of </w:t>
      </w:r>
      <w:r w:rsidR="00EE0EB1">
        <w:t xml:space="preserve">important </w:t>
      </w:r>
      <w:r>
        <w:t xml:space="preserve">mail pieces, </w:t>
      </w:r>
      <w:r w:rsidR="00E74652">
        <w:t xml:space="preserve">such as </w:t>
      </w:r>
      <w:r>
        <w:t xml:space="preserve">invoices, </w:t>
      </w:r>
      <w:r w:rsidR="00E74652">
        <w:t xml:space="preserve">payment advisories, wire confirmations, </w:t>
      </w:r>
      <w:r>
        <w:t>checks, and money order</w:t>
      </w:r>
      <w:r w:rsidR="00E74652">
        <w:t>s</w:t>
      </w:r>
      <w:r>
        <w:t>. Many of these items are then delayed, misplaced, or lost in the shuffle. This results in lost revenue, late penalt</w:t>
      </w:r>
      <w:r w:rsidR="00A177E4">
        <w:t>ies</w:t>
      </w:r>
      <w:r>
        <w:t xml:space="preserve">, </w:t>
      </w:r>
      <w:r w:rsidR="00E74652">
        <w:t>and many customer complaints due to</w:t>
      </w:r>
      <w:r>
        <w:t xml:space="preserve"> lost payments and/or slow payment processing. </w:t>
      </w:r>
    </w:p>
    <w:p w14:paraId="07C0FF3E" w14:textId="4279DBE8" w:rsidR="00F865F8" w:rsidRDefault="00F865F8" w:rsidP="00F865F8">
      <w:r>
        <w:t>CWI needs to find a way to improve the process and determine the best method for addressing the issues</w:t>
      </w:r>
      <w:r w:rsidR="00A177E4">
        <w:t xml:space="preserve"> – this includes looking beyond </w:t>
      </w:r>
      <w:r w:rsidR="00664C16">
        <w:t xml:space="preserve">merely </w:t>
      </w:r>
      <w:r w:rsidR="00A177E4">
        <w:t>solving the immediate problem</w:t>
      </w:r>
      <w:r>
        <w:t xml:space="preserve">. </w:t>
      </w:r>
      <w:r w:rsidR="00EE0EB1">
        <w:t>Looking toward the future is</w:t>
      </w:r>
      <w:r>
        <w:t xml:space="preserve"> especially important since CWI </w:t>
      </w:r>
      <w:r w:rsidR="00664C16">
        <w:t xml:space="preserve">has </w:t>
      </w:r>
      <w:r>
        <w:t>plans to expand</w:t>
      </w:r>
      <w:r w:rsidR="00E74652">
        <w:t>,</w:t>
      </w:r>
      <w:r>
        <w:t xml:space="preserve"> and to shift some operations processing</w:t>
      </w:r>
      <w:r w:rsidR="00E74652">
        <w:t xml:space="preserve"> functions</w:t>
      </w:r>
      <w:r>
        <w:t xml:space="preserve"> to the new branch offices</w:t>
      </w:r>
      <w:r w:rsidR="00EE0EB1">
        <w:t xml:space="preserve"> where there will be </w:t>
      </w:r>
      <w:r w:rsidR="00EE0EB1" w:rsidRPr="006011AE">
        <w:rPr>
          <w:b/>
        </w:rPr>
        <w:t xml:space="preserve">no </w:t>
      </w:r>
      <w:r w:rsidR="00EE0EB1">
        <w:t>physical mail delivery activities</w:t>
      </w:r>
      <w:r>
        <w:t>.</w:t>
      </w:r>
    </w:p>
    <w:p w14:paraId="120C977D" w14:textId="083C423D" w:rsidR="00F865F8" w:rsidRDefault="00F865F8" w:rsidP="00F865F8">
      <w:r>
        <w:t>CWI’s current expansion plan is to have 200 employees in three processing offices</w:t>
      </w:r>
      <w:r w:rsidR="006011AE">
        <w:t>. These will</w:t>
      </w:r>
      <w:r>
        <w:t xml:space="preserve"> be located in three states (CA, NY, </w:t>
      </w:r>
      <w:proofErr w:type="gramStart"/>
      <w:r>
        <w:t>NV</w:t>
      </w:r>
      <w:proofErr w:type="gramEnd"/>
      <w:r>
        <w:t>)</w:t>
      </w:r>
      <w:r w:rsidR="00E74652">
        <w:t xml:space="preserve"> and connected </w:t>
      </w:r>
      <w:r w:rsidR="006554A9">
        <w:t>via a WAN (wide area network)</w:t>
      </w:r>
      <w:r>
        <w:t xml:space="preserve">.  There </w:t>
      </w:r>
      <w:proofErr w:type="gramStart"/>
      <w:r>
        <w:t>are</w:t>
      </w:r>
      <w:proofErr w:type="gramEnd"/>
      <w:r>
        <w:t xml:space="preserve"> 100 employees in the corporate office in California and there will be 50 employees in each of the two new branch offices. CWI is also considering hiring</w:t>
      </w:r>
      <w:r w:rsidR="00EE0EB1">
        <w:t xml:space="preserve"> </w:t>
      </w:r>
      <w:r>
        <w:t>remote</w:t>
      </w:r>
      <w:r w:rsidR="006554A9">
        <w:t>ly located</w:t>
      </w:r>
      <w:r>
        <w:t xml:space="preserve"> collection employees</w:t>
      </w:r>
      <w:r w:rsidR="006011AE">
        <w:t xml:space="preserve"> in the future</w:t>
      </w:r>
      <w:r>
        <w:t xml:space="preserve"> as the business continues to expand. </w:t>
      </w:r>
    </w:p>
    <w:p w14:paraId="5E42C8A3" w14:textId="487ACD54" w:rsidR="005E26B9" w:rsidRDefault="00F865F8" w:rsidP="00F865F8">
      <w:proofErr w:type="gramStart"/>
      <w:r>
        <w:t>You</w:t>
      </w:r>
      <w:r w:rsidR="00EE0EB1">
        <w:t>r</w:t>
      </w:r>
      <w:proofErr w:type="gramEnd"/>
      <w:r w:rsidR="00EE0EB1">
        <w:t xml:space="preserve"> </w:t>
      </w:r>
      <w:r w:rsidR="005E26B9">
        <w:t>R</w:t>
      </w:r>
      <w:r w:rsidR="00EE0EB1">
        <w:t>ole</w:t>
      </w:r>
      <w:r w:rsidR="005E26B9">
        <w:t>:</w:t>
      </w:r>
    </w:p>
    <w:p w14:paraId="081C3F1A" w14:textId="3BE05E76" w:rsidR="00F865F8" w:rsidRDefault="005E26B9" w:rsidP="00F865F8">
      <w:r>
        <w:t>I</w:t>
      </w:r>
      <w:r w:rsidR="00EE0EB1">
        <w:t>n this scenario</w:t>
      </w:r>
      <w:r>
        <w:t xml:space="preserve"> you are</w:t>
      </w:r>
      <w:r w:rsidR="00F865F8">
        <w:t xml:space="preserve"> the Senior BSA in charge of this analysis effort on the mail issue for Cool Widgets, Inc.</w:t>
      </w:r>
    </w:p>
    <w:p w14:paraId="26538911" w14:textId="31974114" w:rsidR="00ED5363" w:rsidRPr="00ED5363" w:rsidRDefault="00E17027" w:rsidP="00ED5363">
      <w:pPr>
        <w:jc w:val="center"/>
        <w:rPr>
          <w:b/>
        </w:rPr>
      </w:pPr>
      <w:r w:rsidRPr="00ED5363">
        <w:rPr>
          <w:b/>
        </w:rPr>
        <w:lastRenderedPageBreak/>
        <w:t xml:space="preserve">Partial </w:t>
      </w:r>
      <w:r w:rsidR="00ED5363">
        <w:rPr>
          <w:b/>
        </w:rPr>
        <w:t>L</w:t>
      </w:r>
      <w:r w:rsidRPr="00ED5363">
        <w:rPr>
          <w:b/>
        </w:rPr>
        <w:t xml:space="preserve">ist of </w:t>
      </w:r>
      <w:r w:rsidR="00ED5363">
        <w:rPr>
          <w:b/>
        </w:rPr>
        <w:t>CWI S</w:t>
      </w:r>
      <w:r w:rsidRPr="00ED5363">
        <w:rPr>
          <w:b/>
        </w:rPr>
        <w:t>takeholders</w:t>
      </w:r>
      <w:r w:rsidR="00E61057">
        <w:rPr>
          <w:b/>
        </w:rPr>
        <w:t xml:space="preserve"> and Related Parties</w:t>
      </w:r>
    </w:p>
    <w:p w14:paraId="229F591D" w14:textId="616A9539" w:rsidR="00E17027" w:rsidRDefault="00ED5363" w:rsidP="00ED5363">
      <w:pPr>
        <w:jc w:val="center"/>
      </w:pPr>
      <w:r>
        <w:t xml:space="preserve">(Be aware that this is </w:t>
      </w:r>
      <w:r w:rsidRPr="00ED5363">
        <w:rPr>
          <w:i/>
        </w:rPr>
        <w:t>not</w:t>
      </w:r>
      <w:r>
        <w:t xml:space="preserve"> an exhaustive list)</w:t>
      </w:r>
    </w:p>
    <w:p w14:paraId="42674FC8" w14:textId="2A2A3AA3" w:rsidR="00E17027" w:rsidRDefault="00E17027" w:rsidP="00FF5DD5">
      <w:pPr>
        <w:pStyle w:val="ListParagraph"/>
        <w:numPr>
          <w:ilvl w:val="0"/>
          <w:numId w:val="7"/>
        </w:numPr>
      </w:pPr>
      <w:r>
        <w:t xml:space="preserve">Sandra </w:t>
      </w:r>
      <w:r w:rsidR="000D76A0">
        <w:t>–</w:t>
      </w:r>
      <w:r>
        <w:t xml:space="preserve"> CEO</w:t>
      </w:r>
    </w:p>
    <w:p w14:paraId="1F442927" w14:textId="685DAFDF" w:rsidR="000D76A0" w:rsidRDefault="000D76A0" w:rsidP="00FF5DD5">
      <w:pPr>
        <w:pStyle w:val="ListParagraph"/>
        <w:numPr>
          <w:ilvl w:val="0"/>
          <w:numId w:val="7"/>
        </w:numPr>
      </w:pPr>
      <w:r>
        <w:t xml:space="preserve">Jorge </w:t>
      </w:r>
      <w:r w:rsidR="008111DE">
        <w:t>–</w:t>
      </w:r>
      <w:r>
        <w:t xml:space="preserve"> COO</w:t>
      </w:r>
    </w:p>
    <w:p w14:paraId="442367E2" w14:textId="315AE984" w:rsidR="008111DE" w:rsidRDefault="008111DE" w:rsidP="00FF5DD5">
      <w:pPr>
        <w:pStyle w:val="ListParagraph"/>
        <w:numPr>
          <w:ilvl w:val="0"/>
          <w:numId w:val="7"/>
        </w:numPr>
      </w:pPr>
      <w:r>
        <w:t>Sydney - CIO</w:t>
      </w:r>
    </w:p>
    <w:p w14:paraId="3EB8BF86" w14:textId="373D159D" w:rsidR="00E17027" w:rsidRDefault="00E17027" w:rsidP="00FF5DD5">
      <w:pPr>
        <w:pStyle w:val="ListParagraph"/>
        <w:numPr>
          <w:ilvl w:val="0"/>
          <w:numId w:val="7"/>
        </w:numPr>
      </w:pPr>
      <w:r>
        <w:t>Palo – Collections Manager</w:t>
      </w:r>
      <w:r w:rsidR="000D76A0">
        <w:t xml:space="preserve"> (AC)</w:t>
      </w:r>
    </w:p>
    <w:p w14:paraId="6FB24967" w14:textId="1D7100E6" w:rsidR="00E17027" w:rsidRDefault="00E17027" w:rsidP="00FF5DD5">
      <w:pPr>
        <w:pStyle w:val="ListParagraph"/>
        <w:numPr>
          <w:ilvl w:val="0"/>
          <w:numId w:val="7"/>
        </w:numPr>
      </w:pPr>
      <w:r>
        <w:t xml:space="preserve">Tyra </w:t>
      </w:r>
      <w:r w:rsidR="00D158C9">
        <w:t>– Mailroom Operations Manager</w:t>
      </w:r>
    </w:p>
    <w:p w14:paraId="20774999" w14:textId="1F8A1131" w:rsidR="00E17027" w:rsidRDefault="00E17027" w:rsidP="00FF5DD5">
      <w:pPr>
        <w:pStyle w:val="ListParagraph"/>
        <w:numPr>
          <w:ilvl w:val="0"/>
          <w:numId w:val="7"/>
        </w:numPr>
      </w:pPr>
      <w:r>
        <w:t xml:space="preserve">Aaron – </w:t>
      </w:r>
      <w:r w:rsidR="00ED5363">
        <w:t xml:space="preserve">Senior </w:t>
      </w:r>
      <w:r>
        <w:t>Mailroom Clerk</w:t>
      </w:r>
    </w:p>
    <w:p w14:paraId="1A59598A" w14:textId="6EECE363" w:rsidR="00ED5363" w:rsidRDefault="00ED5363" w:rsidP="00FF5DD5">
      <w:pPr>
        <w:pStyle w:val="ListParagraph"/>
        <w:numPr>
          <w:ilvl w:val="0"/>
          <w:numId w:val="7"/>
        </w:numPr>
      </w:pPr>
      <w:r>
        <w:t>Mailroom Clerks</w:t>
      </w:r>
    </w:p>
    <w:p w14:paraId="29D4093F" w14:textId="5B209BB1" w:rsidR="00E17027" w:rsidRDefault="00E17027" w:rsidP="00FF5DD5">
      <w:pPr>
        <w:pStyle w:val="ListParagraph"/>
        <w:numPr>
          <w:ilvl w:val="0"/>
          <w:numId w:val="7"/>
        </w:numPr>
      </w:pPr>
      <w:r>
        <w:t>Alesha – Accounting Supervisor (AR &amp; AP)</w:t>
      </w:r>
    </w:p>
    <w:p w14:paraId="0D01B0F1" w14:textId="0088B7AE" w:rsidR="00ED5363" w:rsidRDefault="00ED5363" w:rsidP="00FF5DD5">
      <w:pPr>
        <w:pStyle w:val="ListParagraph"/>
        <w:numPr>
          <w:ilvl w:val="0"/>
          <w:numId w:val="7"/>
        </w:numPr>
      </w:pPr>
      <w:r>
        <w:t>Accounting Clerks (AR &amp; AP)</w:t>
      </w:r>
    </w:p>
    <w:p w14:paraId="623EA439" w14:textId="7A6868E2" w:rsidR="00E17027" w:rsidRDefault="00E17027" w:rsidP="00FF5DD5">
      <w:pPr>
        <w:pStyle w:val="ListParagraph"/>
        <w:numPr>
          <w:ilvl w:val="0"/>
          <w:numId w:val="7"/>
        </w:numPr>
      </w:pPr>
      <w:r>
        <w:t>Hammond – Collections</w:t>
      </w:r>
      <w:r w:rsidR="00050D29">
        <w:t xml:space="preserve"> </w:t>
      </w:r>
      <w:r>
        <w:t>Supervisor</w:t>
      </w:r>
    </w:p>
    <w:p w14:paraId="4C070CB0" w14:textId="1458C44F" w:rsidR="00ED5363" w:rsidRDefault="00ED5363" w:rsidP="00FF5DD5">
      <w:pPr>
        <w:pStyle w:val="ListParagraph"/>
        <w:numPr>
          <w:ilvl w:val="0"/>
          <w:numId w:val="7"/>
        </w:numPr>
      </w:pPr>
      <w:r>
        <w:t>Collection Reps</w:t>
      </w:r>
    </w:p>
    <w:p w14:paraId="576F240B" w14:textId="598727AD" w:rsidR="00050D29" w:rsidRDefault="00050D29" w:rsidP="00FF5DD5">
      <w:pPr>
        <w:pStyle w:val="ListParagraph"/>
        <w:numPr>
          <w:ilvl w:val="0"/>
          <w:numId w:val="7"/>
        </w:numPr>
      </w:pPr>
      <w:r>
        <w:t>Leslie – Customer Service Supervisor</w:t>
      </w:r>
    </w:p>
    <w:p w14:paraId="5951E96B" w14:textId="08EC96FB" w:rsidR="00ED5363" w:rsidRDefault="00ED5363" w:rsidP="00FF5DD5">
      <w:pPr>
        <w:pStyle w:val="ListParagraph"/>
        <w:numPr>
          <w:ilvl w:val="0"/>
          <w:numId w:val="7"/>
        </w:numPr>
      </w:pPr>
      <w:r>
        <w:t>Customer</w:t>
      </w:r>
      <w:r w:rsidR="00050D29">
        <w:t xml:space="preserve"> Service</w:t>
      </w:r>
      <w:r>
        <w:t xml:space="preserve"> Reps</w:t>
      </w:r>
    </w:p>
    <w:p w14:paraId="7791C02F" w14:textId="3863C93D" w:rsidR="00E17027" w:rsidRDefault="00E17027" w:rsidP="00FF5DD5">
      <w:pPr>
        <w:pStyle w:val="ListParagraph"/>
        <w:numPr>
          <w:ilvl w:val="0"/>
          <w:numId w:val="7"/>
        </w:numPr>
      </w:pPr>
      <w:r>
        <w:t xml:space="preserve">Derrick </w:t>
      </w:r>
      <w:r w:rsidR="000D76A0">
        <w:t>–</w:t>
      </w:r>
      <w:r>
        <w:t xml:space="preserve"> </w:t>
      </w:r>
      <w:r w:rsidR="000D76A0">
        <w:t>Marketing Manager</w:t>
      </w:r>
    </w:p>
    <w:p w14:paraId="672C0CE3" w14:textId="486CC39A" w:rsidR="00ED5363" w:rsidRDefault="00ED5363" w:rsidP="00FF5DD5">
      <w:pPr>
        <w:pStyle w:val="ListParagraph"/>
        <w:numPr>
          <w:ilvl w:val="0"/>
          <w:numId w:val="7"/>
        </w:numPr>
      </w:pPr>
      <w:r>
        <w:t>Randy – Project Manager</w:t>
      </w:r>
    </w:p>
    <w:p w14:paraId="3F2E0D8F" w14:textId="6B9A0158" w:rsidR="00ED5363" w:rsidRDefault="000D76A0" w:rsidP="00FF5DD5">
      <w:pPr>
        <w:pStyle w:val="ListParagraph"/>
        <w:numPr>
          <w:ilvl w:val="0"/>
          <w:numId w:val="7"/>
        </w:numPr>
      </w:pPr>
      <w:r>
        <w:t xml:space="preserve">McKenzie – </w:t>
      </w:r>
      <w:r w:rsidR="00ED5363">
        <w:t xml:space="preserve">Lead </w:t>
      </w:r>
      <w:r>
        <w:t xml:space="preserve">Programmer </w:t>
      </w:r>
    </w:p>
    <w:p w14:paraId="0E32811C" w14:textId="08D027E6" w:rsidR="00EC78B8" w:rsidRDefault="00EC78B8" w:rsidP="00FF5DD5">
      <w:pPr>
        <w:pStyle w:val="ListParagraph"/>
        <w:numPr>
          <w:ilvl w:val="0"/>
          <w:numId w:val="7"/>
        </w:numPr>
      </w:pPr>
      <w:r>
        <w:t>Programmers and other technical staff</w:t>
      </w:r>
    </w:p>
    <w:p w14:paraId="1F720EC2" w14:textId="462C07EF" w:rsidR="00ED5363" w:rsidRDefault="000D76A0" w:rsidP="00FF5DD5">
      <w:pPr>
        <w:pStyle w:val="ListParagraph"/>
        <w:numPr>
          <w:ilvl w:val="0"/>
          <w:numId w:val="7"/>
        </w:numPr>
      </w:pPr>
      <w:r>
        <w:t xml:space="preserve">You (yes, you </w:t>
      </w:r>
      <w:r>
        <w:rPr>
          <w:rFonts w:ascii="Segoe UI Emoji" w:eastAsia="Segoe UI Emoji" w:hAnsi="Segoe UI Emoji" w:cs="Segoe UI Emoji"/>
        </w:rPr>
        <w:t>😊</w:t>
      </w:r>
      <w:r>
        <w:t xml:space="preserve"> ) —Senior BSA</w:t>
      </w:r>
    </w:p>
    <w:p w14:paraId="1AEC2CE6" w14:textId="35FFFB98" w:rsidR="000D76A0" w:rsidRDefault="000D76A0" w:rsidP="00F865F8">
      <w:r>
        <w:t xml:space="preserve">   </w:t>
      </w:r>
    </w:p>
    <w:p w14:paraId="725DF472" w14:textId="5BDE9A75" w:rsidR="000D76A0" w:rsidRDefault="00754C14" w:rsidP="00F865F8">
      <w:r>
        <w:t>E</w:t>
      </w:r>
      <w:r w:rsidR="00FF5DD5">
        <w:t>xample</w:t>
      </w:r>
      <w:r w:rsidR="001A146E">
        <w:t xml:space="preserve"> elemen</w:t>
      </w:r>
      <w:r>
        <w:t xml:space="preserve">ts for </w:t>
      </w:r>
      <w:r w:rsidR="00FF5DD5">
        <w:t xml:space="preserve">analysis and </w:t>
      </w:r>
      <w:r>
        <w:t>consideration</w:t>
      </w:r>
      <w:r w:rsidR="007B3C76">
        <w:t>:</w:t>
      </w:r>
    </w:p>
    <w:p w14:paraId="745F0D0E" w14:textId="76C48026" w:rsidR="00754C14" w:rsidRDefault="00754C14" w:rsidP="00FF5DD5">
      <w:pPr>
        <w:pStyle w:val="ListParagraph"/>
        <w:numPr>
          <w:ilvl w:val="0"/>
          <w:numId w:val="5"/>
        </w:numPr>
      </w:pPr>
      <w:r>
        <w:t xml:space="preserve">Frequency of external mail </w:t>
      </w:r>
      <w:r w:rsidR="00CF18A2">
        <w:t xml:space="preserve">retrievals or </w:t>
      </w:r>
      <w:r>
        <w:t>deliver</w:t>
      </w:r>
      <w:r w:rsidR="00CF18A2">
        <w:t>ies</w:t>
      </w:r>
      <w:r>
        <w:t xml:space="preserve"> from post office</w:t>
      </w:r>
    </w:p>
    <w:p w14:paraId="7D84D402" w14:textId="2C31B775" w:rsidR="00754C14" w:rsidRDefault="00754C14" w:rsidP="00FF5DD5">
      <w:pPr>
        <w:pStyle w:val="ListParagraph"/>
        <w:numPr>
          <w:ilvl w:val="0"/>
          <w:numId w:val="5"/>
        </w:numPr>
      </w:pPr>
      <w:r>
        <w:t>Frequency of inter</w:t>
      </w:r>
      <w:r w:rsidR="007B3C76">
        <w:t>n</w:t>
      </w:r>
      <w:r>
        <w:t>al mail delivery from mail room sorting to various depts.</w:t>
      </w:r>
    </w:p>
    <w:p w14:paraId="0E83606D" w14:textId="382800C9" w:rsidR="00D24364" w:rsidRDefault="007B3C76" w:rsidP="00FF5DD5">
      <w:pPr>
        <w:pStyle w:val="ListParagraph"/>
        <w:numPr>
          <w:ilvl w:val="0"/>
          <w:numId w:val="5"/>
        </w:numPr>
      </w:pPr>
      <w:r>
        <w:t xml:space="preserve">Handling </w:t>
      </w:r>
      <w:r w:rsidR="00D24364">
        <w:t>of</w:t>
      </w:r>
      <w:r w:rsidR="00754C14">
        <w:t xml:space="preserve"> </w:t>
      </w:r>
      <w:proofErr w:type="spellStart"/>
      <w:r w:rsidR="00754C14">
        <w:t>Fedex</w:t>
      </w:r>
      <w:proofErr w:type="spellEnd"/>
      <w:r w:rsidR="00754C14">
        <w:t>/UPS/</w:t>
      </w:r>
      <w:r w:rsidR="00481427">
        <w:t>courier/</w:t>
      </w:r>
      <w:r w:rsidR="00754C14">
        <w:t>special deliver</w:t>
      </w:r>
      <w:r>
        <w:t>ies</w:t>
      </w:r>
    </w:p>
    <w:p w14:paraId="1F464A9C" w14:textId="77777777" w:rsidR="00FF5DD5" w:rsidRDefault="00D24364" w:rsidP="00FF5DD5">
      <w:pPr>
        <w:pStyle w:val="ListParagraph"/>
        <w:numPr>
          <w:ilvl w:val="0"/>
          <w:numId w:val="5"/>
        </w:numPr>
      </w:pPr>
      <w:r>
        <w:t>Outgoing mail handling</w:t>
      </w:r>
    </w:p>
    <w:p w14:paraId="31ED8E47" w14:textId="3914A2D7" w:rsidR="00754C14" w:rsidRDefault="00FF5DD5" w:rsidP="00FF5DD5">
      <w:pPr>
        <w:pStyle w:val="ListParagraph"/>
        <w:numPr>
          <w:ilvl w:val="0"/>
          <w:numId w:val="5"/>
        </w:numPr>
      </w:pPr>
      <w:r>
        <w:t>Volume of outgoing mail</w:t>
      </w:r>
      <w:r w:rsidR="00754C14">
        <w:t xml:space="preserve"> </w:t>
      </w:r>
    </w:p>
    <w:p w14:paraId="01780F71" w14:textId="02C78228" w:rsidR="00754C14" w:rsidRDefault="007B3C76" w:rsidP="00FF5DD5">
      <w:pPr>
        <w:pStyle w:val="ListParagraph"/>
        <w:numPr>
          <w:ilvl w:val="0"/>
          <w:numId w:val="5"/>
        </w:numPr>
      </w:pPr>
      <w:r>
        <w:t xml:space="preserve">Number of </w:t>
      </w:r>
      <w:r w:rsidR="00D24364">
        <w:t>people in mail department</w:t>
      </w:r>
    </w:p>
    <w:p w14:paraId="75F506C3" w14:textId="3863CFAF" w:rsidR="00754C14" w:rsidRDefault="007B3C76" w:rsidP="00FF5DD5">
      <w:pPr>
        <w:pStyle w:val="ListParagraph"/>
        <w:numPr>
          <w:ilvl w:val="0"/>
          <w:numId w:val="5"/>
        </w:numPr>
      </w:pPr>
      <w:r>
        <w:t>The</w:t>
      </w:r>
      <w:r w:rsidR="00754C14">
        <w:t xml:space="preserve"> key p</w:t>
      </w:r>
      <w:r>
        <w:t>layers, stakeholders, sponsors</w:t>
      </w:r>
    </w:p>
    <w:p w14:paraId="54116731" w14:textId="75EC9408" w:rsidR="00754C14" w:rsidRDefault="007B3C76" w:rsidP="00FF5DD5">
      <w:pPr>
        <w:pStyle w:val="ListParagraph"/>
        <w:numPr>
          <w:ilvl w:val="0"/>
          <w:numId w:val="5"/>
        </w:numPr>
      </w:pPr>
      <w:r>
        <w:t>T</w:t>
      </w:r>
      <w:r w:rsidR="00754C14">
        <w:t>ime constraints for departments</w:t>
      </w:r>
      <w:r>
        <w:t xml:space="preserve"> that depend on mail delivery</w:t>
      </w:r>
    </w:p>
    <w:p w14:paraId="3AB0AE06" w14:textId="3E36A9F4" w:rsidR="00754C14" w:rsidRDefault="007B3C76" w:rsidP="00FF5DD5">
      <w:pPr>
        <w:pStyle w:val="ListParagraph"/>
        <w:numPr>
          <w:ilvl w:val="0"/>
          <w:numId w:val="5"/>
        </w:numPr>
      </w:pPr>
      <w:r>
        <w:t xml:space="preserve">Other </w:t>
      </w:r>
      <w:r w:rsidR="00754C14">
        <w:t>departments</w:t>
      </w:r>
      <w:r>
        <w:t xml:space="preserve"> that</w:t>
      </w:r>
      <w:r w:rsidR="00754C14">
        <w:t xml:space="preserve"> rely on mail delivery </w:t>
      </w:r>
    </w:p>
    <w:p w14:paraId="2710F340" w14:textId="295D5A07" w:rsidR="00754C14" w:rsidRDefault="007B3C76" w:rsidP="00FF5DD5">
      <w:pPr>
        <w:pStyle w:val="ListParagraph"/>
        <w:numPr>
          <w:ilvl w:val="0"/>
          <w:numId w:val="5"/>
        </w:numPr>
      </w:pPr>
      <w:r>
        <w:t>The impact of</w:t>
      </w:r>
      <w:r w:rsidR="00754C14">
        <w:t xml:space="preserve"> lost/misrouted mail pieces </w:t>
      </w:r>
      <w:r>
        <w:t>on</w:t>
      </w:r>
      <w:r w:rsidR="00754C14">
        <w:t xml:space="preserve"> the</w:t>
      </w:r>
      <w:r>
        <w:t xml:space="preserve"> </w:t>
      </w:r>
      <w:r w:rsidR="00D24364">
        <w:t>CWI’s</w:t>
      </w:r>
      <w:r w:rsidR="00754C14">
        <w:t xml:space="preserve"> bottom line </w:t>
      </w:r>
    </w:p>
    <w:p w14:paraId="50509446" w14:textId="6CF318B9" w:rsidR="00754C14" w:rsidRDefault="007B3C76" w:rsidP="00FF5DD5">
      <w:pPr>
        <w:pStyle w:val="ListParagraph"/>
        <w:numPr>
          <w:ilvl w:val="0"/>
          <w:numId w:val="5"/>
        </w:numPr>
      </w:pPr>
      <w:r>
        <w:t>C</w:t>
      </w:r>
      <w:r w:rsidR="00D24364">
        <w:t>hoke points in CWI’s</w:t>
      </w:r>
      <w:r>
        <w:t xml:space="preserve"> mail handling</w:t>
      </w:r>
      <w:r w:rsidR="00754C14">
        <w:t xml:space="preserve"> process </w:t>
      </w:r>
    </w:p>
    <w:p w14:paraId="3E5519D8" w14:textId="6941CE72" w:rsidR="00754C14" w:rsidRDefault="007B3C76" w:rsidP="00FF5DD5">
      <w:pPr>
        <w:pStyle w:val="ListParagraph"/>
        <w:numPr>
          <w:ilvl w:val="0"/>
          <w:numId w:val="5"/>
        </w:numPr>
      </w:pPr>
      <w:r>
        <w:t>Current m</w:t>
      </w:r>
      <w:r w:rsidR="00754C14">
        <w:t>anual processes</w:t>
      </w:r>
      <w:r>
        <w:t xml:space="preserve"> that could be eliminated</w:t>
      </w:r>
      <w:r w:rsidR="00FF5DD5">
        <w:t xml:space="preserve"> with technology</w:t>
      </w:r>
    </w:p>
    <w:p w14:paraId="3FBA97D1" w14:textId="77777777" w:rsidR="00754C14" w:rsidRDefault="00754C14" w:rsidP="00F865F8"/>
    <w:p w14:paraId="66BFE2A5" w14:textId="77777777" w:rsidR="00E17027" w:rsidRDefault="00E17027" w:rsidP="00F865F8"/>
    <w:p w14:paraId="73C76C96" w14:textId="77777777" w:rsidR="00E17027" w:rsidRDefault="00E17027" w:rsidP="00F865F8"/>
    <w:p w14:paraId="3A5F6488" w14:textId="77777777" w:rsidR="006D54D6" w:rsidRDefault="006D54D6"/>
    <w:sectPr w:rsidR="006D54D6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EF9A0E" w14:textId="77777777" w:rsidR="00851E78" w:rsidRDefault="00851E78" w:rsidP="003D4319">
      <w:pPr>
        <w:spacing w:after="0" w:line="240" w:lineRule="auto"/>
      </w:pPr>
      <w:r>
        <w:separator/>
      </w:r>
    </w:p>
  </w:endnote>
  <w:endnote w:type="continuationSeparator" w:id="0">
    <w:p w14:paraId="5B253535" w14:textId="77777777" w:rsidR="00851E78" w:rsidRDefault="00851E78" w:rsidP="003D43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18F5F7" w14:textId="03996BCA" w:rsidR="003D4319" w:rsidRDefault="003D4319">
    <w:pPr>
      <w:pStyle w:val="Footer"/>
    </w:pPr>
    <w:proofErr w:type="spellStart"/>
    <w:r>
      <w:t>YoungGonzaga</w:t>
    </w:r>
    <w:proofErr w:type="spellEnd"/>
    <w:r>
      <w:t>, S. (2017). Cool Widgets, Inc. Business Scenario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5071F9" w14:textId="77777777" w:rsidR="00851E78" w:rsidRDefault="00851E78" w:rsidP="003D4319">
      <w:pPr>
        <w:spacing w:after="0" w:line="240" w:lineRule="auto"/>
      </w:pPr>
      <w:r>
        <w:separator/>
      </w:r>
    </w:p>
  </w:footnote>
  <w:footnote w:type="continuationSeparator" w:id="0">
    <w:p w14:paraId="0DB725C5" w14:textId="77777777" w:rsidR="00851E78" w:rsidRDefault="00851E78" w:rsidP="003D43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C66ED2"/>
    <w:multiLevelType w:val="hybridMultilevel"/>
    <w:tmpl w:val="6EC03A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3E7A19"/>
    <w:multiLevelType w:val="hybridMultilevel"/>
    <w:tmpl w:val="B25E5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0D47D9"/>
    <w:multiLevelType w:val="hybridMultilevel"/>
    <w:tmpl w:val="31B8D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8F54B2"/>
    <w:multiLevelType w:val="hybridMultilevel"/>
    <w:tmpl w:val="0F0CB6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FB47FE"/>
    <w:multiLevelType w:val="hybridMultilevel"/>
    <w:tmpl w:val="3B7EC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4963EA"/>
    <w:multiLevelType w:val="hybridMultilevel"/>
    <w:tmpl w:val="A92206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984756"/>
    <w:multiLevelType w:val="hybridMultilevel"/>
    <w:tmpl w:val="EB908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6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tTA1Nza0MDM2MTFS0lEKTi0uzszPAymwqAUA9JYy2SwAAAA="/>
  </w:docVars>
  <w:rsids>
    <w:rsidRoot w:val="00F865F8"/>
    <w:rsid w:val="00050D29"/>
    <w:rsid w:val="0009118C"/>
    <w:rsid w:val="000960F7"/>
    <w:rsid w:val="000B5551"/>
    <w:rsid w:val="000C655C"/>
    <w:rsid w:val="000D2F33"/>
    <w:rsid w:val="000D76A0"/>
    <w:rsid w:val="00176876"/>
    <w:rsid w:val="001A146E"/>
    <w:rsid w:val="001C2AD1"/>
    <w:rsid w:val="001E65DE"/>
    <w:rsid w:val="00286788"/>
    <w:rsid w:val="00371EFB"/>
    <w:rsid w:val="003D4319"/>
    <w:rsid w:val="0040732C"/>
    <w:rsid w:val="00481427"/>
    <w:rsid w:val="004D19B6"/>
    <w:rsid w:val="0050365E"/>
    <w:rsid w:val="00557133"/>
    <w:rsid w:val="0056628B"/>
    <w:rsid w:val="005B3B2A"/>
    <w:rsid w:val="005E26B9"/>
    <w:rsid w:val="006011AE"/>
    <w:rsid w:val="006554A9"/>
    <w:rsid w:val="00664C16"/>
    <w:rsid w:val="006B5C55"/>
    <w:rsid w:val="006D54D6"/>
    <w:rsid w:val="006F2B7A"/>
    <w:rsid w:val="00754C14"/>
    <w:rsid w:val="0078583F"/>
    <w:rsid w:val="007B3C76"/>
    <w:rsid w:val="007F5EC1"/>
    <w:rsid w:val="008111DE"/>
    <w:rsid w:val="00851E78"/>
    <w:rsid w:val="008A7D79"/>
    <w:rsid w:val="008D5146"/>
    <w:rsid w:val="00920C6C"/>
    <w:rsid w:val="009B64B7"/>
    <w:rsid w:val="00A177E4"/>
    <w:rsid w:val="00C170E8"/>
    <w:rsid w:val="00C407F5"/>
    <w:rsid w:val="00CF18A2"/>
    <w:rsid w:val="00D158C9"/>
    <w:rsid w:val="00D24364"/>
    <w:rsid w:val="00D46235"/>
    <w:rsid w:val="00D507E3"/>
    <w:rsid w:val="00E17027"/>
    <w:rsid w:val="00E61057"/>
    <w:rsid w:val="00E74652"/>
    <w:rsid w:val="00EC6F15"/>
    <w:rsid w:val="00EC78B8"/>
    <w:rsid w:val="00ED5363"/>
    <w:rsid w:val="00EE0EB1"/>
    <w:rsid w:val="00F865F8"/>
    <w:rsid w:val="00FF5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D8B06"/>
  <w15:chartTrackingRefBased/>
  <w15:docId w15:val="{3527D289-7C28-473A-ADDB-814C11601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65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65F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865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65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65F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65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5F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D43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4319"/>
  </w:style>
  <w:style w:type="paragraph" w:styleId="Footer">
    <w:name w:val="footer"/>
    <w:basedOn w:val="Normal"/>
    <w:link w:val="FooterChar"/>
    <w:uiPriority w:val="99"/>
    <w:unhideWhenUsed/>
    <w:rsid w:val="003D43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43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6</Words>
  <Characters>340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zaga</dc:creator>
  <cp:keywords/>
  <dc:description/>
  <cp:lastModifiedBy>haugh khym</cp:lastModifiedBy>
  <cp:revision>2</cp:revision>
  <dcterms:created xsi:type="dcterms:W3CDTF">2018-10-10T16:31:00Z</dcterms:created>
  <dcterms:modified xsi:type="dcterms:W3CDTF">2018-10-10T16:31:00Z</dcterms:modified>
</cp:coreProperties>
</file>